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2391"/>
        <w:gridCol w:w="2391"/>
        <w:gridCol w:w="2391"/>
        <w:gridCol w:w="2391"/>
        <w:gridCol w:w="2391"/>
      </w:tblGrid>
      <w:tr w:rsidR="001A2409" w14:paraId="74665C37" w14:textId="77777777" w:rsidTr="006347F5">
        <w:tc>
          <w:tcPr>
            <w:tcW w:w="2391" w:type="dxa"/>
          </w:tcPr>
          <w:p w14:paraId="71C5A645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46889CBB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01F17F7D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28B491D0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324AA345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</w:tr>
      <w:tr w:rsidR="001A2409" w14:paraId="2664448C" w14:textId="77777777" w:rsidTr="006347F5">
        <w:tc>
          <w:tcPr>
            <w:tcW w:w="2391" w:type="dxa"/>
          </w:tcPr>
          <w:p w14:paraId="15EC9521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3021E33D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1F17633E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5F471152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447061C9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</w:tr>
      <w:tr w:rsidR="001A2409" w14:paraId="61DA7934" w14:textId="77777777" w:rsidTr="006347F5">
        <w:tc>
          <w:tcPr>
            <w:tcW w:w="2391" w:type="dxa"/>
          </w:tcPr>
          <w:p w14:paraId="6FA6713E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5F53552D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1AF790B7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26778F81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53C9053B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</w:tr>
      <w:tr w:rsidR="001A2409" w14:paraId="7BD83848" w14:textId="77777777" w:rsidTr="006347F5">
        <w:tc>
          <w:tcPr>
            <w:tcW w:w="2391" w:type="dxa"/>
          </w:tcPr>
          <w:p w14:paraId="1568B8C1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6D847710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0DD88E70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47DD0846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05933801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</w:tr>
      <w:tr w:rsidR="001A2409" w14:paraId="7E1D0364" w14:textId="77777777" w:rsidTr="006347F5">
        <w:tc>
          <w:tcPr>
            <w:tcW w:w="2391" w:type="dxa"/>
          </w:tcPr>
          <w:p w14:paraId="30F40BA8" w14:textId="77777777" w:rsidR="001A2409" w:rsidRDefault="001A2409" w:rsidP="006347F5">
            <w:pPr>
              <w:jc w:val="right"/>
              <w:rPr>
                <w:lang w:eastAsia="zh-CN"/>
              </w:rPr>
            </w:pPr>
            <w:r>
              <w:rPr>
                <w:sz w:val="16"/>
                <w:lang w:eastAsia="zh-CN"/>
              </w:rPr>
              <w:t>下饭菜</w:t>
            </w:r>
            <w:r>
              <w:rPr>
                <w:sz w:val="16"/>
                <w:lang w:eastAsia="zh-CN"/>
              </w:rPr>
              <w:br/>
              <w:t>الاسم: خردل، درنة</w:t>
            </w:r>
            <w:r>
              <w:rPr>
                <w:sz w:val="16"/>
                <w:lang w:eastAsia="zh-CN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  <w:lang w:eastAsia="zh-CN"/>
              </w:rPr>
              <w:br/>
              <w:t>حجم الحصة: 270 غرام</w:t>
            </w:r>
            <w:r>
              <w:rPr>
                <w:sz w:val="16"/>
                <w:lang w:eastAsia="zh-CN"/>
              </w:rPr>
              <w:br/>
              <w:t xml:space="preserve">تاريخ الإنتاج: 2017/12/12 </w:t>
            </w:r>
            <w:r>
              <w:rPr>
                <w:sz w:val="16"/>
                <w:lang w:eastAsia="zh-CN"/>
              </w:rPr>
              <w:br/>
              <w:t xml:space="preserve">تاريخ انتهاء الصلاحية: 2019/03/12 </w:t>
            </w:r>
            <w:r>
              <w:rPr>
                <w:sz w:val="16"/>
                <w:lang w:eastAsia="zh-CN"/>
              </w:rPr>
              <w:br/>
              <w:t>صنع في الصين</w:t>
            </w:r>
          </w:p>
        </w:tc>
        <w:tc>
          <w:tcPr>
            <w:tcW w:w="2391" w:type="dxa"/>
          </w:tcPr>
          <w:p w14:paraId="1D6FFC48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6C2E1E3C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404AD9F6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12987714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</w:tr>
      <w:tr w:rsidR="001A2409" w14:paraId="629743AD" w14:textId="77777777" w:rsidTr="006347F5">
        <w:tc>
          <w:tcPr>
            <w:tcW w:w="2391" w:type="dxa"/>
          </w:tcPr>
          <w:p w14:paraId="3A181E52" w14:textId="77777777" w:rsidR="001A2409" w:rsidRDefault="001A2409" w:rsidP="006347F5">
            <w:pPr>
              <w:jc w:val="right"/>
              <w:rPr>
                <w:lang w:eastAsia="zh-CN"/>
              </w:rPr>
            </w:pPr>
            <w:r>
              <w:rPr>
                <w:sz w:val="16"/>
                <w:lang w:eastAsia="zh-CN"/>
              </w:rPr>
              <w:t>下饭菜</w:t>
            </w:r>
            <w:r>
              <w:rPr>
                <w:sz w:val="16"/>
                <w:lang w:eastAsia="zh-CN"/>
              </w:rPr>
              <w:br/>
              <w:t>الاسم: خردل، درنة</w:t>
            </w:r>
            <w:r>
              <w:rPr>
                <w:sz w:val="16"/>
                <w:lang w:eastAsia="zh-CN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  <w:lang w:eastAsia="zh-CN"/>
              </w:rPr>
              <w:br/>
              <w:t>حجم الحصة: 270 غرام</w:t>
            </w:r>
            <w:r>
              <w:rPr>
                <w:sz w:val="16"/>
                <w:lang w:eastAsia="zh-CN"/>
              </w:rPr>
              <w:br/>
              <w:t xml:space="preserve">تاريخ الإنتاج: 2017/12/12 </w:t>
            </w:r>
            <w:r>
              <w:rPr>
                <w:sz w:val="16"/>
                <w:lang w:eastAsia="zh-CN"/>
              </w:rPr>
              <w:br/>
              <w:t xml:space="preserve">تاريخ انتهاء الصلاحية: 2019/03/12 </w:t>
            </w:r>
            <w:r>
              <w:rPr>
                <w:sz w:val="16"/>
                <w:lang w:eastAsia="zh-CN"/>
              </w:rPr>
              <w:br/>
              <w:t>صنع في الصين</w:t>
            </w:r>
          </w:p>
        </w:tc>
        <w:tc>
          <w:tcPr>
            <w:tcW w:w="2391" w:type="dxa"/>
          </w:tcPr>
          <w:p w14:paraId="4A500788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7B3DBAC7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0A336459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709D6E24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</w:tr>
      <w:tr w:rsidR="001A2409" w14:paraId="20A501A0" w14:textId="77777777" w:rsidTr="006347F5">
        <w:tc>
          <w:tcPr>
            <w:tcW w:w="2391" w:type="dxa"/>
          </w:tcPr>
          <w:p w14:paraId="600C3390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4F2314D8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0FE39423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28B6CB3F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  <w:tc>
          <w:tcPr>
            <w:tcW w:w="2391" w:type="dxa"/>
          </w:tcPr>
          <w:p w14:paraId="07A00323" w14:textId="77777777" w:rsidR="001A2409" w:rsidRDefault="001A2409" w:rsidP="006347F5">
            <w:pPr>
              <w:jc w:val="right"/>
            </w:pPr>
            <w:r>
              <w:rPr>
                <w:sz w:val="16"/>
              </w:rPr>
              <w:t>下饭菜</w:t>
            </w:r>
            <w:r>
              <w:rPr>
                <w:sz w:val="16"/>
              </w:rPr>
              <w:br/>
              <w:t>الاسم: خردل، درنة</w:t>
            </w:r>
            <w:r>
              <w:rPr>
                <w:sz w:val="16"/>
              </w:rPr>
              <w:br/>
              <w:t>المكونات: خردل، درنة، الفجل الأبيض، الزيوت النباتية، الفلفل الحار، ثوم، زنجبيل، اضافات غذائية</w:t>
            </w:r>
            <w:r>
              <w:rPr>
                <w:sz w:val="16"/>
              </w:rPr>
              <w:br/>
              <w:t>حجم الحصة: 270 غرام</w:t>
            </w:r>
            <w:r>
              <w:rPr>
                <w:sz w:val="16"/>
              </w:rPr>
              <w:br/>
              <w:t xml:space="preserve">تاريخ الإنتاج: 2017/12/12 </w:t>
            </w:r>
            <w:r>
              <w:rPr>
                <w:sz w:val="16"/>
              </w:rPr>
              <w:br/>
              <w:t xml:space="preserve">تاريخ انتهاء الصلاحية: 2019/03/12 </w:t>
            </w:r>
            <w:r>
              <w:rPr>
                <w:sz w:val="16"/>
              </w:rPr>
              <w:br/>
              <w:t>صنع في الصين</w:t>
            </w:r>
          </w:p>
        </w:tc>
      </w:tr>
    </w:tbl>
    <w:p w14:paraId="753C1B88" w14:textId="77777777" w:rsidR="001A2409" w:rsidRDefault="001A2409" w:rsidP="001A2409"/>
    <w:p w14:paraId="474A0263" w14:textId="77777777" w:rsidR="00ED68DA" w:rsidRPr="001A2409" w:rsidRDefault="00ED68DA" w:rsidP="001A2409">
      <w:bookmarkStart w:id="0" w:name="_GoBack"/>
      <w:bookmarkEnd w:id="0"/>
    </w:p>
    <w:sectPr w:rsidR="00ED68DA" w:rsidRPr="001A2409" w:rsidSect="00034616">
      <w:pgSz w:w="12240" w:h="15840"/>
      <w:pgMar w:top="142" w:right="142" w:bottom="142" w:left="14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sTQxMTM3MzM3MDRW0lEKTi0uzszPAykwrAUAFgWQDCwAAAA="/>
  </w:docVars>
  <w:rsids>
    <w:rsidRoot w:val="00B47730"/>
    <w:rsid w:val="00034616"/>
    <w:rsid w:val="0006063C"/>
    <w:rsid w:val="0015074B"/>
    <w:rsid w:val="001A2409"/>
    <w:rsid w:val="0029639D"/>
    <w:rsid w:val="00326F90"/>
    <w:rsid w:val="00A3285E"/>
    <w:rsid w:val="00AA1D8D"/>
    <w:rsid w:val="00B47730"/>
    <w:rsid w:val="00CB0664"/>
    <w:rsid w:val="00ED68D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0911A3"/>
  <w14:defaultImageDpi w14:val="330"/>
  <w15:docId w15:val="{5C0732FD-5ED8-4136-BE34-AE352490D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1BB7511-4013-4277-A603-9EB23929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03</Words>
  <Characters>629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3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Wensi Tang</cp:lastModifiedBy>
  <cp:revision>2</cp:revision>
  <dcterms:created xsi:type="dcterms:W3CDTF">2013-12-23T23:15:00Z</dcterms:created>
  <dcterms:modified xsi:type="dcterms:W3CDTF">2018-02-08T07:44:00Z</dcterms:modified>
  <cp:category/>
</cp:coreProperties>
</file>